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2E075" w14:textId="1B528631" w:rsidR="00436B09" w:rsidRPr="004F2803" w:rsidRDefault="00EE0472" w:rsidP="00CE246A">
      <w:pPr>
        <w:jc w:val="center"/>
        <w:rPr>
          <w:rFonts w:ascii="Cambria" w:hAnsi="Cambria"/>
          <w:b/>
          <w:sz w:val="18"/>
          <w:szCs w:val="18"/>
        </w:rPr>
      </w:pPr>
      <w:r w:rsidRPr="004F2803">
        <w:rPr>
          <w:rFonts w:ascii="Cambria" w:hAnsi="Cambria"/>
          <w:b/>
          <w:sz w:val="40"/>
          <w:szCs w:val="40"/>
        </w:rPr>
        <w:t>R</w:t>
      </w:r>
      <w:r w:rsidR="00701878" w:rsidRPr="004F2803">
        <w:rPr>
          <w:rFonts w:ascii="Cambria" w:hAnsi="Cambria"/>
          <w:b/>
          <w:sz w:val="40"/>
          <w:szCs w:val="40"/>
        </w:rPr>
        <w:t>egeln der Zusammenarbeit</w:t>
      </w:r>
      <w:r w:rsidR="00CE246A" w:rsidRPr="004F2803">
        <w:rPr>
          <w:rFonts w:ascii="Cambria" w:hAnsi="Cambria"/>
          <w:b/>
          <w:sz w:val="40"/>
          <w:szCs w:val="40"/>
        </w:rPr>
        <w:br/>
      </w:r>
    </w:p>
    <w:p w14:paraId="13A9A7F9" w14:textId="352D6DA0" w:rsidR="00FE5197" w:rsidRPr="004F2803" w:rsidRDefault="007074B6" w:rsidP="00FE5197">
      <w:pPr>
        <w:rPr>
          <w:rFonts w:ascii="Cambria" w:hAnsi="Cambria"/>
          <w:b/>
          <w:sz w:val="24"/>
          <w:szCs w:val="24"/>
        </w:rPr>
      </w:pPr>
      <w:r w:rsidRPr="004F2803">
        <w:rPr>
          <w:rFonts w:ascii="Cambria" w:hAnsi="Cambria"/>
          <w:b/>
          <w:sz w:val="24"/>
          <w:szCs w:val="24"/>
        </w:rPr>
        <w:t>Kommunikationskultur</w:t>
      </w:r>
    </w:p>
    <w:p w14:paraId="26D6C9FB" w14:textId="56A447B0" w:rsidR="006C5B13" w:rsidRPr="000A2527" w:rsidRDefault="006C5B13" w:rsidP="006C5B13">
      <w:pPr>
        <w:pStyle w:val="Listenabsatz"/>
        <w:numPr>
          <w:ilvl w:val="0"/>
          <w:numId w:val="1"/>
        </w:numPr>
        <w:rPr>
          <w:rFonts w:ascii="Cambria" w:hAnsi="Cambria"/>
          <w:b/>
        </w:rPr>
      </w:pPr>
      <w:r w:rsidRPr="000A2527">
        <w:rPr>
          <w:rFonts w:ascii="Cambria" w:hAnsi="Cambria"/>
        </w:rPr>
        <w:t xml:space="preserve">Die </w:t>
      </w:r>
      <w:r w:rsidR="00194B11" w:rsidRPr="000A2527">
        <w:rPr>
          <w:rFonts w:ascii="Cambria" w:hAnsi="Cambria"/>
        </w:rPr>
        <w:t>Teammitglieder</w:t>
      </w:r>
      <w:r w:rsidRPr="000A2527">
        <w:rPr>
          <w:rFonts w:ascii="Cambria" w:hAnsi="Cambria"/>
        </w:rPr>
        <w:t xml:space="preserve"> melden sich mind. 24h vor einer Sitzung</w:t>
      </w:r>
      <w:r w:rsidR="00194B11" w:rsidRPr="000A2527">
        <w:rPr>
          <w:rFonts w:ascii="Cambria" w:hAnsi="Cambria"/>
        </w:rPr>
        <w:t xml:space="preserve"> begründet ab</w:t>
      </w:r>
      <w:r w:rsidRPr="000A2527">
        <w:rPr>
          <w:rFonts w:ascii="Cambria" w:hAnsi="Cambria"/>
        </w:rPr>
        <w:t>, wenn Sie an dieser nicht teilnehmen können.</w:t>
      </w:r>
    </w:p>
    <w:p w14:paraId="775F07FF" w14:textId="234E88C3" w:rsidR="00E247A4" w:rsidRPr="000A2527" w:rsidRDefault="00E247A4" w:rsidP="006C5B13">
      <w:pPr>
        <w:pStyle w:val="Listenabsatz"/>
        <w:numPr>
          <w:ilvl w:val="0"/>
          <w:numId w:val="1"/>
        </w:numPr>
        <w:rPr>
          <w:rFonts w:ascii="Cambria" w:hAnsi="Cambria"/>
          <w:bCs/>
        </w:rPr>
      </w:pPr>
      <w:r w:rsidRPr="000A2527">
        <w:rPr>
          <w:rFonts w:ascii="Cambria" w:hAnsi="Cambria"/>
          <w:bCs/>
        </w:rPr>
        <w:t xml:space="preserve">Die Sitzungen werden protokolliert und auf dem </w:t>
      </w:r>
      <w:bookmarkStart w:id="0" w:name="_GoBack"/>
      <w:bookmarkEnd w:id="0"/>
      <w:r w:rsidRPr="000A2527">
        <w:rPr>
          <w:rFonts w:ascii="Cambria" w:hAnsi="Cambria"/>
          <w:bCs/>
        </w:rPr>
        <w:t>Cloudserver abgelegt. Der/die Protokollschreiber/in wechselt nach Bedarf.</w:t>
      </w:r>
    </w:p>
    <w:p w14:paraId="71A7EB54" w14:textId="43C85316" w:rsidR="006C5B13" w:rsidRPr="000A2527" w:rsidRDefault="006C5B13" w:rsidP="006C5B13">
      <w:pPr>
        <w:pStyle w:val="Listenabsatz"/>
        <w:numPr>
          <w:ilvl w:val="0"/>
          <w:numId w:val="1"/>
        </w:numPr>
        <w:rPr>
          <w:rFonts w:ascii="Cambria" w:hAnsi="Cambria"/>
          <w:b/>
        </w:rPr>
      </w:pPr>
      <w:r w:rsidRPr="000A2527">
        <w:rPr>
          <w:rFonts w:ascii="Cambria" w:hAnsi="Cambria"/>
        </w:rPr>
        <w:t xml:space="preserve">Die </w:t>
      </w:r>
      <w:r w:rsidR="00194B11" w:rsidRPr="000A2527">
        <w:rPr>
          <w:rFonts w:ascii="Cambria" w:hAnsi="Cambria"/>
        </w:rPr>
        <w:t>Mitglieder</w:t>
      </w:r>
      <w:r w:rsidRPr="000A2527">
        <w:rPr>
          <w:rFonts w:ascii="Cambria" w:hAnsi="Cambria"/>
        </w:rPr>
        <w:t xml:space="preserve"> behandeln die anderen so, wie auch Sie behandelt werden möchten und respektieren d</w:t>
      </w:r>
      <w:r w:rsidR="00194B11" w:rsidRPr="000A2527">
        <w:rPr>
          <w:rFonts w:ascii="Cambria" w:hAnsi="Cambria"/>
        </w:rPr>
        <w:t>eren</w:t>
      </w:r>
      <w:r w:rsidRPr="000A2527">
        <w:rPr>
          <w:rFonts w:ascii="Cambria" w:hAnsi="Cambria"/>
        </w:rPr>
        <w:t xml:space="preserve"> Meinung.</w:t>
      </w:r>
    </w:p>
    <w:p w14:paraId="255FD611" w14:textId="505535B5" w:rsidR="003D597B" w:rsidRPr="000A2527" w:rsidRDefault="006C5B13" w:rsidP="000A2527">
      <w:pPr>
        <w:pStyle w:val="Listenabsatz"/>
        <w:numPr>
          <w:ilvl w:val="0"/>
          <w:numId w:val="1"/>
        </w:numPr>
        <w:rPr>
          <w:rFonts w:ascii="Cambria" w:hAnsi="Cambria"/>
          <w:b/>
        </w:rPr>
      </w:pPr>
      <w:r w:rsidRPr="000A2527">
        <w:rPr>
          <w:rFonts w:ascii="Cambria" w:hAnsi="Cambria"/>
        </w:rPr>
        <w:t>Konflikte, welche die Zusammenarbeit und die Projektarbeit hindern</w:t>
      </w:r>
      <w:r w:rsidR="00E10568" w:rsidRPr="000A2527">
        <w:rPr>
          <w:rFonts w:ascii="Cambria" w:hAnsi="Cambria"/>
        </w:rPr>
        <w:t xml:space="preserve">, </w:t>
      </w:r>
      <w:r w:rsidRPr="000A2527">
        <w:rPr>
          <w:rFonts w:ascii="Cambria" w:hAnsi="Cambria"/>
        </w:rPr>
        <w:t>werden angesprochen</w:t>
      </w:r>
      <w:r w:rsidR="00E10568" w:rsidRPr="000A2527">
        <w:rPr>
          <w:rFonts w:ascii="Cambria" w:hAnsi="Cambria"/>
        </w:rPr>
        <w:t xml:space="preserve"> und konstruktiv gelöst</w:t>
      </w:r>
      <w:r w:rsidRPr="000A2527">
        <w:rPr>
          <w:rFonts w:ascii="Cambria" w:hAnsi="Cambria"/>
        </w:rPr>
        <w:t>.</w:t>
      </w:r>
      <w:r w:rsidR="00631216" w:rsidRPr="000A2527">
        <w:rPr>
          <w:rFonts w:ascii="Cambria" w:hAnsi="Cambria"/>
        </w:rPr>
        <w:t xml:space="preserve"> Das Team hört sich die Anliegen der beteiligten </w:t>
      </w:r>
      <w:r w:rsidR="00194B11" w:rsidRPr="000A2527">
        <w:rPr>
          <w:rFonts w:ascii="Cambria" w:hAnsi="Cambria"/>
        </w:rPr>
        <w:t>Mitglieder</w:t>
      </w:r>
      <w:r w:rsidR="00631216" w:rsidRPr="000A2527">
        <w:rPr>
          <w:rFonts w:ascii="Cambria" w:hAnsi="Cambria"/>
        </w:rPr>
        <w:t xml:space="preserve"> an und klären das Problem.</w:t>
      </w:r>
    </w:p>
    <w:p w14:paraId="45866F6A" w14:textId="7755086B" w:rsidR="004F2803" w:rsidRPr="00A51086" w:rsidRDefault="003D597B" w:rsidP="00A51086">
      <w:pPr>
        <w:pStyle w:val="Listenabsatz"/>
        <w:numPr>
          <w:ilvl w:val="0"/>
          <w:numId w:val="1"/>
        </w:numPr>
        <w:rPr>
          <w:rFonts w:ascii="Cambria" w:hAnsi="Cambria"/>
          <w:b/>
        </w:rPr>
      </w:pPr>
      <w:r w:rsidRPr="000A2527">
        <w:rPr>
          <w:rFonts w:ascii="Cambria" w:hAnsi="Cambria"/>
        </w:rPr>
        <w:t xml:space="preserve">Änderungen, Probleme und Unklarheiten werden allen </w:t>
      </w:r>
      <w:r w:rsidR="00194B11" w:rsidRPr="000A2527">
        <w:rPr>
          <w:rFonts w:ascii="Cambria" w:hAnsi="Cambria"/>
        </w:rPr>
        <w:t>Mitgliedern</w:t>
      </w:r>
      <w:r w:rsidRPr="000A2527">
        <w:rPr>
          <w:rFonts w:ascii="Cambria" w:hAnsi="Cambria"/>
        </w:rPr>
        <w:t xml:space="preserve"> über den definierten Informationskanal </w:t>
      </w:r>
      <w:r w:rsidR="00942E43" w:rsidRPr="000A2527">
        <w:rPr>
          <w:rFonts w:ascii="Cambria" w:hAnsi="Cambria"/>
        </w:rPr>
        <w:t>(Discord</w:t>
      </w:r>
      <w:r w:rsidR="00194B11" w:rsidRPr="000A2527">
        <w:rPr>
          <w:rFonts w:ascii="Cambria" w:hAnsi="Cambria"/>
        </w:rPr>
        <w:t xml:space="preserve"> oder </w:t>
      </w:r>
      <w:r w:rsidR="00041199" w:rsidRPr="000A2527">
        <w:rPr>
          <w:rFonts w:ascii="Cambria" w:hAnsi="Cambria"/>
        </w:rPr>
        <w:t>WhatsApp</w:t>
      </w:r>
      <w:r w:rsidR="00942E43" w:rsidRPr="000A2527">
        <w:rPr>
          <w:rFonts w:ascii="Cambria" w:hAnsi="Cambria"/>
        </w:rPr>
        <w:t xml:space="preserve">) </w:t>
      </w:r>
      <w:r w:rsidRPr="000A2527">
        <w:rPr>
          <w:rFonts w:ascii="Cambria" w:hAnsi="Cambria"/>
        </w:rPr>
        <w:t>mitgeteilt.</w:t>
      </w:r>
    </w:p>
    <w:p w14:paraId="377A330C" w14:textId="58245BEB" w:rsidR="00701878" w:rsidRPr="004F2803" w:rsidRDefault="00FE5197">
      <w:pPr>
        <w:rPr>
          <w:rFonts w:ascii="Cambria" w:hAnsi="Cambria"/>
          <w:b/>
          <w:sz w:val="24"/>
          <w:szCs w:val="24"/>
        </w:rPr>
      </w:pPr>
      <w:r w:rsidRPr="004F2803">
        <w:rPr>
          <w:rFonts w:ascii="Cambria" w:hAnsi="Cambria"/>
          <w:b/>
          <w:sz w:val="24"/>
          <w:szCs w:val="24"/>
        </w:rPr>
        <w:t>Engagement</w:t>
      </w:r>
    </w:p>
    <w:p w14:paraId="05E72310" w14:textId="48D1B98E" w:rsidR="00194B11" w:rsidRPr="000A2527" w:rsidRDefault="00194B11">
      <w:pPr>
        <w:rPr>
          <w:rFonts w:ascii="Cambria" w:hAnsi="Cambria"/>
          <w:bCs/>
        </w:rPr>
      </w:pPr>
      <w:r w:rsidRPr="000A2527">
        <w:rPr>
          <w:rFonts w:ascii="Cambria" w:hAnsi="Cambria"/>
          <w:bCs/>
        </w:rPr>
        <w:t>Die Projektmitglieder…</w:t>
      </w:r>
    </w:p>
    <w:p w14:paraId="7AE4A4BD" w14:textId="3619ECEC" w:rsidR="00942E43" w:rsidRPr="000A2527" w:rsidRDefault="00194B11" w:rsidP="00942E43">
      <w:pPr>
        <w:pStyle w:val="Listenabsatz"/>
        <w:numPr>
          <w:ilvl w:val="0"/>
          <w:numId w:val="2"/>
        </w:numPr>
        <w:rPr>
          <w:rFonts w:ascii="Cambria" w:hAnsi="Cambria"/>
          <w:b/>
        </w:rPr>
      </w:pPr>
      <w:r w:rsidRPr="000A2527">
        <w:rPr>
          <w:rFonts w:ascii="Cambria" w:hAnsi="Cambria" w:cs="Arial"/>
        </w:rPr>
        <w:t>…</w:t>
      </w:r>
      <w:r w:rsidR="00942E43" w:rsidRPr="000A2527">
        <w:rPr>
          <w:rFonts w:ascii="Cambria" w:hAnsi="Cambria" w:cs="Arial"/>
        </w:rPr>
        <w:t xml:space="preserve"> erledig</w:t>
      </w:r>
      <w:r w:rsidRPr="000A2527">
        <w:rPr>
          <w:rFonts w:ascii="Cambria" w:hAnsi="Cambria" w:cs="Arial"/>
        </w:rPr>
        <w:t>en</w:t>
      </w:r>
      <w:r w:rsidR="00942E43" w:rsidRPr="000A2527">
        <w:rPr>
          <w:rFonts w:ascii="Cambria" w:hAnsi="Cambria" w:cs="Arial"/>
        </w:rPr>
        <w:t xml:space="preserve"> die </w:t>
      </w:r>
      <w:r w:rsidRPr="000A2527">
        <w:rPr>
          <w:rFonts w:ascii="Cambria" w:hAnsi="Cambria" w:cs="Arial"/>
        </w:rPr>
        <w:t>ihnen</w:t>
      </w:r>
      <w:r w:rsidR="00942E43" w:rsidRPr="000A2527">
        <w:rPr>
          <w:rFonts w:ascii="Cambria" w:hAnsi="Cambria" w:cs="Arial"/>
        </w:rPr>
        <w:t xml:space="preserve"> übertragenen Aufgaben seriös. Dies bedeutet, dass </w:t>
      </w:r>
      <w:r w:rsidR="00436E62" w:rsidRPr="000A2527">
        <w:rPr>
          <w:rFonts w:ascii="Cambria" w:hAnsi="Cambria" w:cs="Arial"/>
        </w:rPr>
        <w:t xml:space="preserve">nicht ein anderes </w:t>
      </w:r>
      <w:r w:rsidRPr="000A2527">
        <w:rPr>
          <w:rFonts w:ascii="Cambria" w:hAnsi="Cambria" w:cs="Arial"/>
        </w:rPr>
        <w:t>Teammitglied</w:t>
      </w:r>
      <w:r w:rsidR="00436E62" w:rsidRPr="000A2527">
        <w:rPr>
          <w:rFonts w:ascii="Cambria" w:hAnsi="Cambria" w:cs="Arial"/>
        </w:rPr>
        <w:t xml:space="preserve"> die Arbeit </w:t>
      </w:r>
      <w:r w:rsidR="00041199" w:rsidRPr="000A2527">
        <w:rPr>
          <w:rFonts w:ascii="Cambria" w:hAnsi="Cambria" w:cs="Arial"/>
        </w:rPr>
        <w:t>noch einmal</w:t>
      </w:r>
      <w:r w:rsidR="00436E62" w:rsidRPr="000A2527">
        <w:rPr>
          <w:rFonts w:ascii="Cambria" w:hAnsi="Cambria" w:cs="Arial"/>
        </w:rPr>
        <w:t xml:space="preserve"> komplett überarbeiten muss.</w:t>
      </w:r>
    </w:p>
    <w:p w14:paraId="30DF910D" w14:textId="453D2400" w:rsidR="006375B9" w:rsidRPr="000A2527" w:rsidRDefault="00194B11" w:rsidP="00942E43">
      <w:pPr>
        <w:pStyle w:val="Listenabsatz"/>
        <w:numPr>
          <w:ilvl w:val="0"/>
          <w:numId w:val="2"/>
        </w:numPr>
        <w:rPr>
          <w:rFonts w:ascii="Cambria" w:hAnsi="Cambria"/>
          <w:b/>
        </w:rPr>
      </w:pPr>
      <w:r w:rsidRPr="000A2527">
        <w:rPr>
          <w:rFonts w:ascii="Cambria" w:hAnsi="Cambria" w:cs="Arial"/>
        </w:rPr>
        <w:t>…</w:t>
      </w:r>
      <w:r w:rsidR="006375B9" w:rsidRPr="000A2527">
        <w:rPr>
          <w:rFonts w:ascii="Cambria" w:hAnsi="Cambria" w:cs="Arial"/>
        </w:rPr>
        <w:t xml:space="preserve"> vermeiden Leerläufe, indem Sie sich selbst </w:t>
      </w:r>
      <w:r w:rsidR="003A6BD3" w:rsidRPr="000A2527">
        <w:rPr>
          <w:rFonts w:ascii="Cambria" w:hAnsi="Cambria" w:cs="Arial"/>
        </w:rPr>
        <w:t>über ausstehende Arbeiten informieren.</w:t>
      </w:r>
    </w:p>
    <w:p w14:paraId="060D463A" w14:textId="52A6EF5F" w:rsidR="00701878" w:rsidRPr="000A2527" w:rsidRDefault="00194B11" w:rsidP="00717514">
      <w:pPr>
        <w:pStyle w:val="Listenabsatz"/>
        <w:numPr>
          <w:ilvl w:val="0"/>
          <w:numId w:val="2"/>
        </w:numPr>
        <w:rPr>
          <w:rFonts w:ascii="Cambria" w:hAnsi="Cambria"/>
          <w:b/>
        </w:rPr>
      </w:pPr>
      <w:r w:rsidRPr="000A2527">
        <w:rPr>
          <w:rFonts w:ascii="Cambria" w:hAnsi="Cambria" w:cs="Arial"/>
        </w:rPr>
        <w:t>… holen</w:t>
      </w:r>
      <w:r w:rsidR="003A6BD3" w:rsidRPr="000A2527">
        <w:rPr>
          <w:rFonts w:ascii="Cambria" w:hAnsi="Cambria" w:cs="Arial"/>
        </w:rPr>
        <w:t xml:space="preserve"> sich Hilfe bei den </w:t>
      </w:r>
      <w:r w:rsidR="00041199" w:rsidRPr="000A2527">
        <w:rPr>
          <w:rFonts w:ascii="Cambria" w:hAnsi="Cambria" w:cs="Arial"/>
        </w:rPr>
        <w:t>anderen,</w:t>
      </w:r>
      <w:r w:rsidR="003A6BD3" w:rsidRPr="000A2527">
        <w:rPr>
          <w:rFonts w:ascii="Cambria" w:hAnsi="Cambria" w:cs="Arial"/>
        </w:rPr>
        <w:t xml:space="preserve"> wenn Sie Probleme haben.</w:t>
      </w:r>
    </w:p>
    <w:p w14:paraId="383A3F21" w14:textId="098502BA" w:rsidR="00717514" w:rsidRPr="000A2527" w:rsidRDefault="00194B11" w:rsidP="00717514">
      <w:pPr>
        <w:pStyle w:val="Listenabsatz"/>
        <w:numPr>
          <w:ilvl w:val="0"/>
          <w:numId w:val="2"/>
        </w:numPr>
        <w:rPr>
          <w:rFonts w:ascii="Cambria" w:hAnsi="Cambria"/>
          <w:b/>
        </w:rPr>
      </w:pPr>
      <w:r w:rsidRPr="000A2527">
        <w:rPr>
          <w:rFonts w:ascii="Cambria" w:hAnsi="Cambria" w:cs="Arial"/>
        </w:rPr>
        <w:t>…</w:t>
      </w:r>
      <w:r w:rsidR="00717514" w:rsidRPr="000A2527">
        <w:rPr>
          <w:rFonts w:ascii="Cambria" w:hAnsi="Cambria" w:cs="Arial"/>
        </w:rPr>
        <w:t xml:space="preserve"> fühlen sich weder über- noch unterfordert</w:t>
      </w:r>
      <w:r w:rsidR="001B38B5" w:rsidRPr="000A2527">
        <w:rPr>
          <w:rFonts w:ascii="Cambria" w:hAnsi="Cambria" w:cs="Arial"/>
        </w:rPr>
        <w:t xml:space="preserve"> und meldet sich beim Projektleiter, wenn dies nicht der Fall ist.</w:t>
      </w:r>
    </w:p>
    <w:p w14:paraId="3AE17CE8" w14:textId="7BED9A8F" w:rsidR="00B35C71" w:rsidRPr="00A939CC" w:rsidRDefault="00194B11" w:rsidP="00AB677B">
      <w:pPr>
        <w:pStyle w:val="Listenabsatz"/>
        <w:numPr>
          <w:ilvl w:val="0"/>
          <w:numId w:val="2"/>
        </w:numPr>
        <w:rPr>
          <w:rFonts w:ascii="Cambria" w:hAnsi="Cambria"/>
          <w:b/>
          <w:sz w:val="24"/>
          <w:szCs w:val="24"/>
        </w:rPr>
      </w:pPr>
      <w:r w:rsidRPr="000A2527">
        <w:rPr>
          <w:rFonts w:ascii="Cambria" w:hAnsi="Cambria" w:cs="Arial"/>
        </w:rPr>
        <w:t>…</w:t>
      </w:r>
      <w:r w:rsidR="00717514" w:rsidRPr="000A2527">
        <w:rPr>
          <w:rFonts w:ascii="Cambria" w:hAnsi="Cambria" w:cs="Arial"/>
        </w:rPr>
        <w:t xml:space="preserve"> fühl</w:t>
      </w:r>
      <w:r w:rsidRPr="000A2527">
        <w:rPr>
          <w:rFonts w:ascii="Cambria" w:hAnsi="Cambria" w:cs="Arial"/>
        </w:rPr>
        <w:t>en</w:t>
      </w:r>
      <w:r w:rsidR="00717514" w:rsidRPr="000A2527">
        <w:rPr>
          <w:rFonts w:ascii="Cambria" w:hAnsi="Cambria" w:cs="Arial"/>
        </w:rPr>
        <w:t xml:space="preserve"> sich bei der Projektarbeit wertgeschätzt.</w:t>
      </w:r>
    </w:p>
    <w:p w14:paraId="654F67DE" w14:textId="4A0BA87A" w:rsidR="00A939CC" w:rsidRDefault="00A939CC" w:rsidP="00A939CC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Zuverlässigkeit</w:t>
      </w:r>
    </w:p>
    <w:p w14:paraId="3C4B1A93" w14:textId="6FFA34E3" w:rsidR="00A939CC" w:rsidRPr="000A2527" w:rsidRDefault="00DB34E5" w:rsidP="00DB34E5">
      <w:pPr>
        <w:pStyle w:val="Listenabsatz"/>
        <w:numPr>
          <w:ilvl w:val="0"/>
          <w:numId w:val="3"/>
        </w:numPr>
        <w:rPr>
          <w:rFonts w:ascii="Cambria" w:hAnsi="Cambria"/>
          <w:bCs/>
        </w:rPr>
      </w:pPr>
      <w:r w:rsidRPr="00DB34E5">
        <w:rPr>
          <w:rFonts w:ascii="Cambria" w:hAnsi="Cambria"/>
          <w:bCs/>
        </w:rPr>
        <w:t xml:space="preserve">Jedes </w:t>
      </w:r>
      <w:r w:rsidRPr="000A2527">
        <w:rPr>
          <w:rFonts w:ascii="Cambria" w:hAnsi="Cambria"/>
          <w:bCs/>
        </w:rPr>
        <w:t>Mitglied</w:t>
      </w:r>
      <w:r w:rsidRPr="00DB34E5">
        <w:rPr>
          <w:rFonts w:ascii="Cambria" w:hAnsi="Cambria"/>
          <w:bCs/>
        </w:rPr>
        <w:t xml:space="preserve"> hält die vereinbarten Termine ein und beteiligt sich an </w:t>
      </w:r>
      <w:r w:rsidRPr="000A2527">
        <w:rPr>
          <w:rFonts w:ascii="Cambria" w:hAnsi="Cambria"/>
          <w:bCs/>
        </w:rPr>
        <w:t xml:space="preserve">den </w:t>
      </w:r>
      <w:r w:rsidRPr="00DB34E5">
        <w:rPr>
          <w:rFonts w:ascii="Cambria" w:hAnsi="Cambria"/>
          <w:bCs/>
        </w:rPr>
        <w:t xml:space="preserve">Diskussionen </w:t>
      </w:r>
      <w:r w:rsidRPr="000A2527">
        <w:rPr>
          <w:rFonts w:ascii="Cambria" w:hAnsi="Cambria"/>
          <w:bCs/>
        </w:rPr>
        <w:t>in</w:t>
      </w:r>
      <w:r w:rsidRPr="00DB34E5">
        <w:rPr>
          <w:rFonts w:ascii="Cambria" w:hAnsi="Cambria"/>
          <w:bCs/>
        </w:rPr>
        <w:t xml:space="preserve"> den Sitzungen.</w:t>
      </w:r>
    </w:p>
    <w:p w14:paraId="6CCBD8B4" w14:textId="1430F413" w:rsidR="000A2527" w:rsidRPr="00A51086" w:rsidRDefault="000A2527" w:rsidP="00DB34E5">
      <w:pPr>
        <w:pStyle w:val="Listenabsatz"/>
        <w:numPr>
          <w:ilvl w:val="0"/>
          <w:numId w:val="3"/>
        </w:numPr>
        <w:rPr>
          <w:rFonts w:ascii="Cambria" w:hAnsi="Cambria"/>
          <w:bCs/>
          <w:sz w:val="24"/>
          <w:szCs w:val="24"/>
        </w:rPr>
      </w:pPr>
      <w:r w:rsidRPr="000A2527">
        <w:rPr>
          <w:rFonts w:ascii="Cambria" w:hAnsi="Cambria"/>
        </w:rPr>
        <w:t>Auf Nachrichten und Anfragen reagieren alle Teammitglieder sobald wie möglich.</w:t>
      </w:r>
    </w:p>
    <w:p w14:paraId="3510327A" w14:textId="496D474A" w:rsidR="00A51086" w:rsidRPr="00DB34E5" w:rsidRDefault="00A51086" w:rsidP="00DB34E5">
      <w:pPr>
        <w:pStyle w:val="Listenabsatz"/>
        <w:numPr>
          <w:ilvl w:val="0"/>
          <w:numId w:val="3"/>
        </w:numPr>
        <w:rPr>
          <w:rFonts w:ascii="Cambria" w:hAnsi="Cambria"/>
          <w:bCs/>
          <w:sz w:val="24"/>
          <w:szCs w:val="24"/>
        </w:rPr>
      </w:pPr>
      <w:r w:rsidRPr="000A2527">
        <w:rPr>
          <w:rFonts w:ascii="Cambria" w:hAnsi="Cambria"/>
        </w:rPr>
        <w:t>Falls ein Abgabetermin nicht eingehalten werden kann, soll dies mind. drei Tage vor Abgabe kommuniziert werden.</w:t>
      </w:r>
    </w:p>
    <w:sectPr w:rsidR="00A51086" w:rsidRPr="00DB34E5" w:rsidSect="008C41B8">
      <w:headerReference w:type="default" r:id="rId10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19591C" w14:textId="77777777" w:rsidR="000931F7" w:rsidRDefault="000931F7" w:rsidP="000E7014">
      <w:pPr>
        <w:spacing w:after="0" w:line="240" w:lineRule="auto"/>
      </w:pPr>
      <w:r>
        <w:separator/>
      </w:r>
    </w:p>
  </w:endnote>
  <w:endnote w:type="continuationSeparator" w:id="0">
    <w:p w14:paraId="0BEB3815" w14:textId="77777777" w:rsidR="000931F7" w:rsidRDefault="000931F7" w:rsidP="000E7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463155" w14:textId="77777777" w:rsidR="000931F7" w:rsidRDefault="000931F7" w:rsidP="000E7014">
      <w:pPr>
        <w:spacing w:after="0" w:line="240" w:lineRule="auto"/>
      </w:pPr>
      <w:r>
        <w:separator/>
      </w:r>
    </w:p>
  </w:footnote>
  <w:footnote w:type="continuationSeparator" w:id="0">
    <w:p w14:paraId="40D668F7" w14:textId="77777777" w:rsidR="000931F7" w:rsidRDefault="000931F7" w:rsidP="000E70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5173A4" w14:textId="57386937" w:rsidR="000E7014" w:rsidRDefault="002939E1">
    <w:pPr>
      <w:pStyle w:val="Kopfzeil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8FE0E1" wp14:editId="426AB80C">
          <wp:simplePos x="0" y="0"/>
          <wp:positionH relativeFrom="margin">
            <wp:posOffset>-266700</wp:posOffset>
          </wp:positionH>
          <wp:positionV relativeFrom="page">
            <wp:posOffset>353695</wp:posOffset>
          </wp:positionV>
          <wp:extent cx="1572895" cy="360045"/>
          <wp:effectExtent l="0" t="0" r="8255" b="1905"/>
          <wp:wrapSquare wrapText="bothSides"/>
          <wp:docPr id="1" name="Grafik 1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4B11">
      <w:ptab w:relativeTo="margin" w:alignment="center" w:leader="none"/>
    </w:r>
    <w:r>
      <w:t>pro4e – Team 1</w:t>
    </w:r>
    <w:r w:rsidR="00194B11">
      <w:ptab w:relativeTo="margin" w:alignment="right" w:leader="none"/>
    </w:r>
    <w:r>
      <w:fldChar w:fldCharType="begin"/>
    </w:r>
    <w:r>
      <w:instrText xml:space="preserve"> TIME \@ "d. MMMM yyyy" </w:instrText>
    </w:r>
    <w:r>
      <w:fldChar w:fldCharType="separate"/>
    </w:r>
    <w:r w:rsidR="00A51086">
      <w:rPr>
        <w:noProof/>
      </w:rPr>
      <w:t>27. Februar 2020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81DDB"/>
    <w:multiLevelType w:val="hybridMultilevel"/>
    <w:tmpl w:val="375E8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475359"/>
    <w:multiLevelType w:val="hybridMultilevel"/>
    <w:tmpl w:val="74BCC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040AD"/>
    <w:multiLevelType w:val="hybridMultilevel"/>
    <w:tmpl w:val="CD282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MDezMDQ2MgOSFko6SsGpxcWZ+XkgBYa1AMgSXwksAAAA"/>
  </w:docVars>
  <w:rsids>
    <w:rsidRoot w:val="00701878"/>
    <w:rsid w:val="00002D98"/>
    <w:rsid w:val="00041199"/>
    <w:rsid w:val="000931F7"/>
    <w:rsid w:val="00094A53"/>
    <w:rsid w:val="000A1C61"/>
    <w:rsid w:val="000A2527"/>
    <w:rsid w:val="000B3D4D"/>
    <w:rsid w:val="000C77E7"/>
    <w:rsid w:val="000E7014"/>
    <w:rsid w:val="00194B11"/>
    <w:rsid w:val="001A4BCB"/>
    <w:rsid w:val="001B38B5"/>
    <w:rsid w:val="00287E52"/>
    <w:rsid w:val="002939E1"/>
    <w:rsid w:val="002E23C6"/>
    <w:rsid w:val="003350BB"/>
    <w:rsid w:val="0037108C"/>
    <w:rsid w:val="00377014"/>
    <w:rsid w:val="00385783"/>
    <w:rsid w:val="003A6BD3"/>
    <w:rsid w:val="003B2758"/>
    <w:rsid w:val="003C2A9E"/>
    <w:rsid w:val="003D597B"/>
    <w:rsid w:val="004252B1"/>
    <w:rsid w:val="0043066F"/>
    <w:rsid w:val="00436B09"/>
    <w:rsid w:val="00436E62"/>
    <w:rsid w:val="00444A8E"/>
    <w:rsid w:val="00497A07"/>
    <w:rsid w:val="004D5EAC"/>
    <w:rsid w:val="004F2803"/>
    <w:rsid w:val="004F50BD"/>
    <w:rsid w:val="00580D18"/>
    <w:rsid w:val="00581C81"/>
    <w:rsid w:val="005B0D71"/>
    <w:rsid w:val="005E4043"/>
    <w:rsid w:val="005F1F9C"/>
    <w:rsid w:val="005F78C4"/>
    <w:rsid w:val="00631216"/>
    <w:rsid w:val="006375B9"/>
    <w:rsid w:val="00646E4B"/>
    <w:rsid w:val="0065446D"/>
    <w:rsid w:val="0067431B"/>
    <w:rsid w:val="006868C9"/>
    <w:rsid w:val="006A61C5"/>
    <w:rsid w:val="006B0EE5"/>
    <w:rsid w:val="006C5B13"/>
    <w:rsid w:val="006D28B2"/>
    <w:rsid w:val="00701878"/>
    <w:rsid w:val="007074B6"/>
    <w:rsid w:val="00717514"/>
    <w:rsid w:val="00736A88"/>
    <w:rsid w:val="007569BF"/>
    <w:rsid w:val="007646D4"/>
    <w:rsid w:val="007C44CD"/>
    <w:rsid w:val="00802DE5"/>
    <w:rsid w:val="008070D9"/>
    <w:rsid w:val="00807D35"/>
    <w:rsid w:val="00851EE5"/>
    <w:rsid w:val="008C41B8"/>
    <w:rsid w:val="00942E43"/>
    <w:rsid w:val="009607A9"/>
    <w:rsid w:val="00967807"/>
    <w:rsid w:val="00972476"/>
    <w:rsid w:val="009950AE"/>
    <w:rsid w:val="009A65B8"/>
    <w:rsid w:val="009C07C4"/>
    <w:rsid w:val="009D55F2"/>
    <w:rsid w:val="00A24082"/>
    <w:rsid w:val="00A51086"/>
    <w:rsid w:val="00A65AD0"/>
    <w:rsid w:val="00A939CC"/>
    <w:rsid w:val="00AA663D"/>
    <w:rsid w:val="00AB677B"/>
    <w:rsid w:val="00AE7F80"/>
    <w:rsid w:val="00B35C71"/>
    <w:rsid w:val="00B90404"/>
    <w:rsid w:val="00BA2290"/>
    <w:rsid w:val="00BA29BA"/>
    <w:rsid w:val="00BB7EBE"/>
    <w:rsid w:val="00BC04FC"/>
    <w:rsid w:val="00C16BB0"/>
    <w:rsid w:val="00C30CE7"/>
    <w:rsid w:val="00C66483"/>
    <w:rsid w:val="00CB6513"/>
    <w:rsid w:val="00CE246A"/>
    <w:rsid w:val="00D04D5D"/>
    <w:rsid w:val="00DA52C3"/>
    <w:rsid w:val="00DB34E5"/>
    <w:rsid w:val="00DD128A"/>
    <w:rsid w:val="00DE748C"/>
    <w:rsid w:val="00E10568"/>
    <w:rsid w:val="00E247A4"/>
    <w:rsid w:val="00E860F2"/>
    <w:rsid w:val="00EB6C87"/>
    <w:rsid w:val="00ED2BA6"/>
    <w:rsid w:val="00EE0472"/>
    <w:rsid w:val="00EF0A50"/>
    <w:rsid w:val="00EF7756"/>
    <w:rsid w:val="00EF7FDB"/>
    <w:rsid w:val="00F419C3"/>
    <w:rsid w:val="00F454CF"/>
    <w:rsid w:val="00F522B6"/>
    <w:rsid w:val="00F866BC"/>
    <w:rsid w:val="00FB1D80"/>
    <w:rsid w:val="00FC49DF"/>
    <w:rsid w:val="00FE5197"/>
    <w:rsid w:val="102FC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CABFC6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rd">
    <w:name w:val="Normal"/>
    <w:qFormat/>
    <w:rsid w:val="00701878"/>
    <w:pPr>
      <w:spacing w:after="160" w:line="259" w:lineRule="auto"/>
    </w:pPr>
    <w:rPr>
      <w:lang w:val="de-CH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701878"/>
    <w:pPr>
      <w:spacing w:after="0" w:line="240" w:lineRule="auto"/>
    </w:pPr>
    <w:rPr>
      <w:lang w:val="de-CH"/>
    </w:rPr>
  </w:style>
  <w:style w:type="table" w:styleId="Tabellenraster">
    <w:name w:val="Table Grid"/>
    <w:basedOn w:val="NormaleTabelle"/>
    <w:uiPriority w:val="39"/>
    <w:rsid w:val="00701878"/>
    <w:pPr>
      <w:spacing w:after="0" w:line="240" w:lineRule="auto"/>
    </w:pPr>
    <w:rPr>
      <w:lang w:val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0E70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E7014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0E70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E7014"/>
    <w:rPr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E70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E7014"/>
    <w:rPr>
      <w:rFonts w:ascii="Tahoma" w:hAnsi="Tahoma" w:cs="Tahoma"/>
      <w:sz w:val="16"/>
      <w:szCs w:val="16"/>
      <w:lang w:val="de-CH"/>
    </w:rPr>
  </w:style>
  <w:style w:type="paragraph" w:styleId="Listenabsatz">
    <w:name w:val="List Paragraph"/>
    <w:basedOn w:val="Standard"/>
    <w:uiPriority w:val="34"/>
    <w:qFormat/>
    <w:rsid w:val="006C5B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6c3b60cb7946a497c90999f960d465 xmlns="ae84a682-57c0-4245-9851-92a7533be2d6">
      <Terms xmlns="http://schemas.microsoft.com/office/infopath/2007/PartnerControls"/>
    </if6c3b60cb7946a497c90999f960d465>
    <TaxCatchAll xmlns="e4c5f5f2-958c-44bd-9179-f1c43ce55659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 Projektgruppe" ma:contentTypeID="0x0101001BCAAA424C4FC643A41D277282D4C6DA00147A2F50F690F64C87FE6572BCE8E7D1" ma:contentTypeVersion="6" ma:contentTypeDescription="" ma:contentTypeScope="" ma:versionID="d8b8e854696f3b7a50d8e023eac64144">
  <xsd:schema xmlns:xsd="http://www.w3.org/2001/XMLSchema" xmlns:xs="http://www.w3.org/2001/XMLSchema" xmlns:p="http://schemas.microsoft.com/office/2006/metadata/properties" xmlns:ns2="ae84a682-57c0-4245-9851-92a7533be2d6" xmlns:ns3="e4c5f5f2-958c-44bd-9179-f1c43ce55659" targetNamespace="http://schemas.microsoft.com/office/2006/metadata/properties" ma:root="true" ma:fieldsID="29f5e9ef55ba54b7c1419578ee066be1" ns2:_="" ns3:_="">
    <xsd:import namespace="ae84a682-57c0-4245-9851-92a7533be2d6"/>
    <xsd:import namespace="e4c5f5f2-958c-44bd-9179-f1c43ce55659"/>
    <xsd:element name="properties">
      <xsd:complexType>
        <xsd:sequence>
          <xsd:element name="documentManagement">
            <xsd:complexType>
              <xsd:all>
                <xsd:element ref="ns2:if6c3b60cb7946a497c90999f960d465" minOccurs="0"/>
                <xsd:element ref="ns3:TaxCatchAll" minOccurs="0"/>
                <xsd:element ref="ns3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84a682-57c0-4245-9851-92a7533be2d6" elementFormDefault="qualified">
    <xsd:import namespace="http://schemas.microsoft.com/office/2006/documentManagement/types"/>
    <xsd:import namespace="http://schemas.microsoft.com/office/infopath/2007/PartnerControls"/>
    <xsd:element name="if6c3b60cb7946a497c90999f960d465" ma:index="8" nillable="true" ma:taxonomy="true" ma:internalName="if6c3b60cb7946a497c90999f960d465" ma:taxonomyFieldName="Dokumententyp" ma:displayName="Document Type" ma:default="" ma:fieldId="{2f6c3b60-cb79-46a4-97c9-0999f960d465}" ma:sspId="de049ac6-cdb5-4ccd-b380-fcbce620849a" ma:termSetId="2e167bbd-440c-48c6-85d8-c607a3334d8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c5f5f2-958c-44bd-9179-f1c43ce55659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iespalte &quot;Alle abfangen&quot;" ma:hidden="true" ma:list="{7ff96844-5b39-41c6-9cf3-8257d6dea812}" ma:internalName="TaxCatchAll" ma:readOnly="false" ma:showField="CatchAllData" ma:web="5e62fafc-9ce1-4f4c-a350-9be12f7f4e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iespalte &quot;Alle abfangen&quot;1" ma:hidden="true" ma:list="{7ff96844-5b39-41c6-9cf3-8257d6dea812}" ma:internalName="TaxCatchAllLabel" ma:readOnly="true" ma:showField="CatchAllDataLabel" ma:web="5e62fafc-9ce1-4f4c-a350-9be12f7f4e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345BC2-9654-4415-9794-2D1F258B5B27}">
  <ds:schemaRefs>
    <ds:schemaRef ds:uri="http://schemas.microsoft.com/office/2006/metadata/properties"/>
    <ds:schemaRef ds:uri="http://schemas.microsoft.com/office/infopath/2007/PartnerControls"/>
    <ds:schemaRef ds:uri="ae84a682-57c0-4245-9851-92a7533be2d6"/>
    <ds:schemaRef ds:uri="e4c5f5f2-958c-44bd-9179-f1c43ce55659"/>
  </ds:schemaRefs>
</ds:datastoreItem>
</file>

<file path=customXml/itemProps2.xml><?xml version="1.0" encoding="utf-8"?>
<ds:datastoreItem xmlns:ds="http://schemas.openxmlformats.org/officeDocument/2006/customXml" ds:itemID="{4D982DB1-62DE-4BD5-90A4-F0FAF67489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84a682-57c0-4245-9851-92a7533be2d6"/>
    <ds:schemaRef ds:uri="e4c5f5f2-958c-44bd-9179-f1c43ce55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187DCB-336A-4A64-8CC3-24C4EBA91C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</dc:creator>
  <cp:lastModifiedBy>Julian Jeisy</cp:lastModifiedBy>
  <cp:revision>24</cp:revision>
  <cp:lastPrinted>2020-02-27T15:25:00Z</cp:lastPrinted>
  <dcterms:created xsi:type="dcterms:W3CDTF">2019-02-25T10:03:00Z</dcterms:created>
  <dcterms:modified xsi:type="dcterms:W3CDTF">2020-02-27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CAAA424C4FC643A41D277282D4C6DA00147A2F50F690F64C87FE6572BCE8E7D1</vt:lpwstr>
  </property>
  <property fmtid="{D5CDD505-2E9C-101B-9397-08002B2CF9AE}" pid="3" name="Dokumententyp">
    <vt:lpwstr/>
  </property>
</Properties>
</file>